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ฝึกซ้อม</w:t>
      </w:r>
      <w:r>
        <w:t xml:space="preserve"> </w:t>
      </w:r>
      <w:r>
        <w:t xml:space="preserve">Digital</w:t>
      </w:r>
      <w:r>
        <w:t xml:space="preserve"> </w:t>
      </w:r>
      <w:r>
        <w:t xml:space="preserve">Thailand</w:t>
      </w:r>
      <w:r>
        <w:t xml:space="preserve"> </w:t>
      </w:r>
      <w:r>
        <w:t xml:space="preserve">Big</w:t>
      </w:r>
      <w:r>
        <w:t xml:space="preserve"> </w:t>
      </w:r>
      <w:r>
        <w:t xml:space="preserve">Bang</w:t>
      </w:r>
      <w:r>
        <w:t xml:space="preserve"> </w:t>
      </w:r>
      <w:r>
        <w:t xml:space="preserve">2019</w:t>
      </w:r>
    </w:p>
    <w:p>
      <w:pPr>
        <w:pStyle w:val="Date"/>
      </w:pPr>
      <w:r>
        <w:t xml:space="preserve">วันพุธที่</w:t>
      </w:r>
      <w:r>
        <w:t xml:space="preserve"> </w:t>
      </w:r>
      <w:r>
        <w:t xml:space="preserve">25</w:t>
      </w:r>
      <w:r>
        <w:t xml:space="preserve"> </w:t>
      </w:r>
      <w:r>
        <w:t xml:space="preserve">กันยายน</w:t>
      </w:r>
      <w:r>
        <w:t xml:space="preserve"> </w:t>
      </w:r>
      <w:r>
        <w:t xml:space="preserve">2562</w:t>
      </w:r>
      <w:r>
        <w:t xml:space="preserve"> </w:t>
      </w:r>
      <w:r>
        <w:t xml:space="preserve">เวลา</w:t>
      </w:r>
      <w:r>
        <w:t xml:space="preserve"> </w:t>
      </w:r>
      <w:r>
        <w:t xml:space="preserve">15.0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ผู้ให้สัมภาษณ์) เทคโนกับเด็ก ๆ มากเลยเพราะเทคโนโลยีตอนนี้มันอยู่รอบดมาเรียนรู้เรื่องของดิจิทัล มาสัมผัสกับของจริง ๆ</w:t>
      </w:r>
    </w:p>
    <w:p>
      <w:pPr>
        <w:pStyle w:val="BodyText"/>
      </w:pPr>
      <w:r>
        <w:t xml:space="preserve">[เสียงดนตรี] นายกรัฐมนตรี</w:t>
      </w:r>
    </w:p>
    <w:p>
      <w:pPr>
        <w:pStyle w:val="BodyText"/>
      </w:pPr>
      <w:r>
        <w:t xml:space="preserve">(คุณอกนิษฐ์) สวัสดีครับ ขอกราบเรียนท้่าพลเอกประยุทธ์ จันทร์โอชา ท่านรัฐมนตรีว่าการกระทรวงดิจิทัลเพื่อเศรษฐกิจและสังคม ท่านคณะรัฐมนตรี ท่านคณะ กสทช. แล้วก็ท่านทูตานุทูตฃท่านแขกผู้เกียรติ พิธีกรและขอต้อนรับทุกท่านเข้าสู่พิธีเปิด Digital Thailand Big Bang 2018 Thailand Big Data ณ เมืองทองธานีครับ สำหรับงานนี้นะครับ ถือเป็นการนำกลับมาอีกครั้งหนึ่ง ที่มีความยิ่งใหญ่ระดับนานาชาติที่มีที่เดียวของประเทศไทยนะครับ ที่เป็นการผนึกกำลังจากภาครัฐ และภาคเอกชนเข้าไว้ด้วยกัน เพื่อเปิดโลกและนำพาคนไทยทุกคนก้าวสู่ยุค ของงานในวันนี้ผมขอเชิญท่านรัฐมนตรีว่าการกระทรวงดิจิทัลเพื่อเศรษฐกิจและสังคม ให้เกียรติขึ้นกล่าวรายงานการจัดงาน ขอเชิญพบกับ ดร.พิเชฐ ดุรงคเวโรจน์</w:t>
      </w:r>
    </w:p>
    <w:p>
      <w:pPr>
        <w:pStyle w:val="BodyText"/>
      </w:pPr>
      <w:r>
        <w:t xml:space="preserve">[เสียงดนตรี] กราบเรียนท่านนายกรัฐมนตรี พลเอกประยุทธ์ พลเอกประยุทธ์ จันทร์โอชา ในนามของกระทรวงดิจิทัลเพื่อเศรษฐกิจและสังคมเพื่อเศรษฐกิจและสังคม ภาคประชาสังคม รวมทั้งเพื่อน ๆ จากประเทศต่าง ๆ ผมใคร่ขอกราบของพระคุณที่ท่านที่ให้เกียรติมาเป็นประธานเปิดงาน และปาฐกถาในวันนี้ จากความสำเร็จของงาน Digital Thailand Big Bang โลกเปิด เราปรับประเทศเปลี่ยน ซึ่งมีผู้เข้าร่วมงานจำนวนกว่า 2 แสน 4 หมื่นคน ตลอด 4 วัน มีผู้สนใจเข้าร่วมฟังสัมมนารวมกว่า ฝีมือในการแข่งขันต่าง ๆ อาทิ เช่น หุ่นยนต์Drone มากกว่า 1,200 คน มีคลังความรู้ด้านการสัมมนาระดับโลก ซึ่งสามารถรับชมย้อนหลังได้กว่า ผลจากงานดังกล่าวทำให้เกิดการเรียนรู้ในศักยภาพ และความพร้อมของไทย ไปสู่ความเป็นศูนย์กลางด้านดิจิทัล ดังจะเห็นได้จากผลการจัดอันดับ ซึ่งอันดับของประเทศไทย อันดับสูงขึ้นในการจัดอันดับของสถาบันทั่วWorld Economic Forum’s Global Competitiveness Index ด้าน Technological Readiness สูงขึ้น 2 อันดับ IMD’s World Digital Competitiveness สูงขึ้น 2 อันดับ การจัดอันดับ Ease of Doing Business สูงขึ้น 20 อันดับ แล้ว ICT Development Index โดย ITU สูงขึ้น 1 อันดับ การรวมพลังจากทุกภาคส่วน ภาควิชาการ ภาคธุรกิจ และภาครัฐ สู่การเปลี่ยนผ่านสู่โลกดิจิทัล หรือ Digital Transformation รวมทั้งก่อให้เกิดกระแสการเปิดตัว อย่างกว้างขวางทั่วประเทศและเพื่อเป็นการเปิดโลกดิจิทัลไปสู่ภูมิภาค จากทุกภาคส่วนในการพัฒนา ร่วมพลังคนไทยทั้งประเทศในการเข้าสู่ยุคดิจิทัล และสังคม โดยสำนักงานส่งเสริมเศรษฐกิจจึงได้จัดให้มีงาน Digital Thailand Big Bang Regional 2018 ในระดับภูมิภาคขึ้นทั้ง 4 ระหว่างเดือนกรกฎาคมที่ผ่านมา ได้แก่จังหวัดขอนแก่น จังหวัดเชียงใหม่ จังหวัดระยอง และจังหวัดสงขลา การจัดงานในภูมิภาคดังกล่าวประสบผลสำเร็จเป็นอย่างสูง มีสนใจเข้าร่วมงานทั้งสิ้นกว่า 60,000 คน ในวันนี้เป็นอย่างดี อีกทั้งช่วยลดความเหลื่อมล้ำ เปิดโอกาสให้ประชาชน โดยเฉพาะอย่างยิ่งเยาวชนในพื้นที่ได้สัมผัสกับเทคโนโลยีได้ด้วยตนเอง ท่านยกรัฐมนตรีครับ ในปีนี้งานได้จัดขึ้นเป็น 5 วันตั้งแต่วันนี้ถึงวันอาทิตย์ที่ 23 กันยายน มีนานประเทศเข้าร่วมกว่า 25 ประเทศทั่วโลก มีวิทยากรทั้งหมด 173 ท่าน ต่างชาติมาร่วมกัน 59 ท่าน ตัวอย่างเช่น Dr. Rupak Biswas ผู้บริหารจากศูนย์วิจัย A-MED จาก NASA คุณ Kosuke Sogo ผู้ก่อตั้ง AnyMind Group ซึ่งเป็น Startupด้าน AI ที่โตเร็วที่สุดในเอเชีย หรือคุณเรชาญ ผู้ก่อตั้งบริษัท AnyMind Group ซึ่งเป็นแพลนฟอร์ม กว่า 100 ล้านคนทั่วโลกเป็นต้นภายในงานนี้ยังมีการจัดประชุมนานาชาติที่สำคัญ รวมถึงการประชุม APT ครั้งที่ 24 จัดโดย การสัมมนา จัดโดย การประชุม นิทรรศการหลายประเภท ซึ่งรวมถึงการนำเสนอเทคโนโลยีหลายอย่าง Cloud Computingการนำเสนอองค์ความรู้ BigData การเปลี่ยนผ่าน การพัฒนากำลังคน ซึ่งเป็นที่น่ายินดีว่าเราได้รับเกียรติจากหลายประเทศในการเปิดศาลานิทรรศการ รวมทั้งจีน ญี่ปุ่น มาเลเซีย สิงโปร์ โปแลนด์เป็นต้น ความร่วมมือมีพิธีมอบรางวัลเกียรติยศจากท่านนายกรัฐมนตรี ซึ่งเป็นรางวัลทางด้านนวัตกรรมเทคโนโลยีดิจิทัล การเปิดตัวสมาคม IOหมูป่า เพื่อฝึกทักษะ Coding ให้กับเยาวชน Workshop การเขียน Code เขียนโปรแกรมเพื่อควบคุมหุ่นยนต์ AI การแข่งขัน Starup ในภูมิภาคมีผู้เข้าร่วมกว่า 800 ราย จากต่างประเทศ 200 รายทั่วโลก การแข่งขัน โดรน ชิงแชมป์พระราชทานสมเด็จพระเจ้าอยู่หัว และการแข่งขัน Coding เป็นต้น ด้วยผู้บริหาร ทูตานุทูติ ภาครัฐภาคเอกชน ประชาสังคม โดยเฉพาะอย่างยิ่งมีเด็กนักเรียนมาเข้าร่วมใน 5 วัน เป็นจำนวนมาก บัดนี้ ได้เวลาอันสมควรแล้ว กระผมขอเรียนเชิญท่านนายกรัฐมนตรีได้มอบรางวัลปาฐกถา และกล่าวเปิดงาน Digital Thailand Bigbang ตามลำดับ ขอกราบเรียนเชิญครับ</w:t>
      </w:r>
    </w:p>
    <w:p>
      <w:pPr>
        <w:pStyle w:val="BodyText"/>
      </w:pPr>
      <w:r>
        <w:t xml:space="preserve">[เสียงดนตรี]</w:t>
      </w:r>
    </w:p>
    <w:p>
      <w:pPr>
        <w:pStyle w:val="BodyText"/>
      </w:pPr>
      <w:r>
        <w:t xml:space="preserve">(คุณอกนิษฐ์) และในลำดับนี้ ขอนำทุกท่านรางวัล Prime Minister’s Digital Award 2018 เป็นรางวัลเกียรติยศจากท่านนายกรัฐมนตรี และเป็นรางวัลแห่งความสำเร็จสูงสุดในวงค์การดิจิทัลครับ ในปีนี้มีผู้คว้ารางวัลอันทรงเกียรติ รางวัล Digital Youth of the Year ได้แก่ทีม inspectra จากมหาวิทยาลัยพระจอมเหล้า ผู้พัฒนาระบบตรวจจับจากสสารด้วยวิธีหลอมรวม ปลอดภัยให้แก่ภาคอุตสาหกรรมและครัวเรือน ขอแสดงความยินดีด้วยครับ รางวัล Computer of the year ชุมดิจิทัลชุมชนเฉลิมพระเกียรติ ครับ ศูนย์ดิจิทัลชุมชนที่มีการประยุกต์ใช้เทคโนโลยี และส่งออกสินค้าไปยังต่างประเทศ สร้างรายได้ให้กับคนในชุมชน และรางวัลต่อไป รางวัล ธนาคารไทยพาณิชย์ จำกัด</w:t>
      </w:r>
    </w:p>
    <w:p>
      <w:pPr>
        <w:pStyle w:val="BodyText"/>
      </w:pPr>
      <w:r>
        <w:t xml:space="preserve">(มหาองค์กรที่ใช้นวัตกรรมเพื่อการเปลี่ยนผ่านครั้งหใฯและยังเป็นผู้ที่ประกาศยกเลิกค่าธรรมเนียมดิจิทัล โดยไม่มีเงื่อนไข ส่งผลให้ 500 ล้านครั้ง และรางวัลที่ 4 ราง Digital Youth of the Year ได้แก่ บริษัท บิลค์ วัน กรุ๊ป จำกัด Startup ไทย สำหรับบริหารธุรกิจก่อสร้าง ทำให้เกิดผู้รับเหมา 4.0 โดยปีแรกมีรายได้เติบโตมากถึง 300 เปอร์เช็นต์ ขอแสดงความยินดีกับผู้ที่ได้รับรางวัล ทั้ง 4 รางวัลครับ ถือเป็นรางวัลแห่งความสำเร็จดิจิทัล ในลำดับนี้นะครับผมขอกราบเรียนเชิญท่านรัฐมนตรียังคงอยู่กับเราบนเวทีต่อนะครับ เพื่อนำเข้าสู่ช่วงเวลาต่อไปของพิธีเปิดในวันนี้นะครับ โดยอีกสักครู่หนึ่ง เราจะได้พบกับการ ประเทศไทยนะครับ ซึ่งในโอกาสนี้นะครับ เด๊๋ยวอีกสักครู่หนึ่งนะครับ ขอกราบเรียนเชิญท่านนายกรัฐมนตรีนะครับ กล่าวเปิดงาน Digital Thailand Big Bang 2018 และปาฐกถา ขอกราบเรียนเชิญครับ ท่านเอกคราชทูติ ผู้แทนจากประเทศต่าง ๆ ผู้บริหาร ผู้แทน ผู้บริหารหน่วยงานภาครัฐ ภาคเอกชน วิชาการ และภาคประชาสังคม ตลอดจนท่านผู้มีเกียรติ และประชาชนทั้งหลายนะครับ เป็นประธานพิธีเปิดงาน Digital Thailand Big Bang 2018 ก็จะได้มีโอกาสเห็นความก้าวหน้าของงานทางด้านดิจิทัลของประเทศไทยในวันนี้ หลายคนหรือว่าทุกคน ผมปฏิเสธไม่ได้ว่า ในทั้งชีวิตประจำวัน ไม่ว่าเป็นเรื่องส่วนตัว ในเรื่องของการทำงานต่าง ๆ เหล่านั้น มีเรื่องของดิจิทัลเข้ามาทั้งสิ้น ซึ่งรัฐบาลให้ความสำคัญเรื่องของการเรียนรู้ การส่งเสริมให้ประชาชนได้เข้าถึง ส่งเสริมให้ดิจิทัลให้มีอย่างประสิทธิภาพให้มีโครงสร้างทางด้านดิจิทัล ทางยุทธศาสตร์ชาติ 20 ของรัฐบาล ในการทำยุทธศาสตร์ชาตินั้น เรามองว่าเป็นระยะยาว ในโลกใบนี้มันจำเป็นต้องมีการเจริญเติบโตที่เป็น ที่เรียกว่าระยะ ๆ อย่างต่อเนื่อง มาโดยตลอดนะครับ แต่ก่อนนี้จะเป็นการพัฒนาในรอบ 50 ปี 100 ปี ต่าง ๆ มันก็มีการพัฒนามาตามลำดับ มันอยู่ในระบบที่มันมั่นคงยั่งยืน แล้วก็จะเป็นเทคโนโลยีกรอบระยะสั้น เช่น 20 ปี ภายใน 20 ก็มี 5 ปี 10 ปี 15 ปี 20 ปี ซึ่งเราสามารถจะเปลี่ยนแปลงไๆ ต่าง ๆ ของโลกใบนี้นะครับ ซึ่งเราต้องมีแผนแม่บท ซึ่งเราต้องคำนึงถึงความต่อเนื่อง ซึ่งรัฐมนตรีหรือเจ้ากระทรวงที่รับผิดชอบในการดำเนินการในแต่ละกิจกรรม เราต้องพูดกิจกรรมด้านอื่น ๆ ไปด้วย ด้านการศึกษา ความมั่นคง ด้านสังคม สิ่งแวดล้อม แล้วดิจิทัลจะเข้ามามีส่วนร่วมอย่างไร เพราะฉะนั้นมันมีคนเกี่ยวข้องอยู่ 3 ส่วนด้วยกันคือ รัฐบาล หน่วยงานของผู้ใช้ประโยชน์ ผู้บริโภค อันที่ 3 ก็คือ ผู้ให้บริการ ทั้ง 3 ส่วนนั้นมีความสำคัญเป็นอย่างยิ่ง เพราะการเจริญเติบโตมีการเปลี่ยนแปปลงไปหลายอย่างด้วยกัน ไม่ว่าจะอุตสาหกรรม การศึกษา การรักษาพยาบาล สิ่งเหล่านี้เป็นสิ่งที่เกี่ยวข้องเพราะฉะนั้นการที่จะลดภาระในการทำงาน ในการใช้คนแต่เพียงอย่างเดียว ซึ่งอาจจะไม่ทั่วถึง ขึ้นมาเพื่อมาเสริมงานเหล่านี้ ดังนั้นรัฐบาลต้องการที่จะให้เอาดิจิทัลมาเสริม คงไไม่ใช่กิจกรรมในเรื่องดิจิทัลอย่างเดียว ที่จะทำนี่ทำโน้น เพราะเราต้องคำนึงถึง 2 ฝ่ายรับประโยชน์ใช่ไหม อยากจะบอกว่า วันนี้บรรยากาศมันคนละบรรยากาศกับ 2 วันที่ผ่านมาของผม เหมือนกับมาอีกใบหนึ่ง เรามีโลกอยู่ 2 ใบเสมอ ไม่ว่าจะความแตกต่าง ความเหลื่อมล้ำที่พูดมาเหล่านั้นทำอย่างไร สิ่งที่เราพูดออกมานี้ จะไปถึงเขาให้ได้ ทำอย่างไรเขาจะมีขีดความสามารถใช้ของเหล่านี้ได้ ดูตรงนี้เหมือนมันพร้อมมันดี มันสะดวก โดยการผู้ที่มีความแตกต่างยังคงมีอยู่ ฉะนั้นเราต้องคำนึง 2 ส่วน เราต้องมีเป้าหมาย ว่ามีเป้าหมายทั้ง 2 ส่วนอย่างไร โดยใช้กรอบ หรืออาชีพต่าง ๆ เข้ามาเป็นเป้าหมายต่าง ๆ ที่ต้องการและเราก็มาดูสิ ว่าดิจิทัลจะทำอะไร ตรงไหน อย่างไร อาจพูดง่าย ๆ ว่า เพื่อคนที่มีรายได้ไม่เพียงพอกับคนที่มีรายได้น้อย เรื่องของการบริการ อย่างเช่น ที่เราทำเรื่องของการค้าขาย เรื่องการรับรู้ข้อมูล ข่าวสารต่าง ๆ เหล่านี้ รับรู้ข้อมูลข่าวสาร ผมก็เห็นทำมาเยอะแล้ว เรามาคำนึงดูสิครับ ว่าเราจะทำธุรกิจ ส่วนที่ 2 เราจำทำเพื่อโลก เพื่อสังคมได้อย่างไร อันนี้เป็นสิ้งที่สำคัญที่สุด ต่อจากนั้นจะมีการเชื่อมโยงกับประเทศอื่น ๆ อาทิเช่น ท่านบรรดาคณะทูตต่าง ๆ ที่ให้เกียรติมาในวันนี้ และแข็งแกร่งไปด้วยกัน Stronger Together เป็น Motto หรือเป็น คติพจน์ของเรา เราจะไม่ทิ้งใครไว้ข้างหลัง เพราะฉะนั้นเมื่อเรามีเรื่องการพัฒนาดิจิทัลเข้ามา ขั้นตอนเพราะมันใช้งบประมาณสูง ต้องดูก่อน หลังก็ไปพิจารณาให้ดีนะครับ ต้องมาดูว่า ผู้รับบริการจะตามทันไหม ผู้ใช้บริการจะมีขีดความสามารถถึงหรือเปลสอดคล้องกันอย่างนี้ อย่างวันนี้ที่เราทำ บัตรผู้มีรายได้น้อยนะครับ เราต้องดูแลคนทั้งหมด คนทั้งประเทศของเรา และก็เพื่อนบ้านของเราด้วย เรื่องสำคัญอีกประการหนึ่ง ก็คือเรื่องภัยคุกคามรูปแบบใหม่ไม่น้อยไปกว่าเรื่องของสิทธิมนุษยชน ซึ่งโลกก็ต้องการ ไม่ละเมิดสิทธิส่วนบุคคลของผู้อื่น ก็ต้องไม่ใช้ในทางที่ผิดนะ ในเรื่องของการใช้ดิจิทัลหรือโซเซียลมีในปัจจุบันนี้ ถึงแม้เราจะมี พ.ร.บ. คอมพิวเตอร์ กำหนดไว้ชัดเจน มันก็ อย่างที่บอกแล้ว คำว่าผิดกฎหมายกับผิดมนุษยชนมันอยู่เส้นเดียวกันนั่นล่ะ ทำอย่างไร คนจะไม่ ดั้งนั้นคนก็ต้องไปทำความผิด ทำผิดแล้วก็ต้องยอมรับความผิด ไม่ได้บอกเขาทำเขาไม่รู้ ไม่รู้ก็เลยไม่ต้องลงโทษ ไอ้คนอะไรล่ะ อันนั้นถูกรังแก ประเทศชาติหาความสงบสุขไม่ได้ ประเทศเดียวหรอก เท่าที่ผมเจอผู้นำหลายประเทศ เขาก็พูดเรื่องนี้กันทั้งหมด เพราะฉะนั้นมาตรการที่ ให้ได้นะ ความปลอดภัยด้านไซเบอร์ การใช้ระบบดิจิทัล หรือเทคโนโลยีในการป้องกัน ยับยั้งก่อเหตตุ สืบสวนสอบสวน เหล่านี้มันจะเข้ามากมายหลากหลาย ใน Social Media ทุกวันนี้ก็ยังมีและก็อยากไปให้ดูสิว่า ภัยเหล่านี้มันไม่มากนัก วันนี้มันมากขึ้น และรัฐบาลนี้ก็ได้ดำเนินการอย่างจริงจัง จนกระทั่งหลายคดี จำนวนมากในการลงโทษนะครับ ในการรับมือกับภัยคุกคามที่จะเกิดขึ้นนี้ ก็ถือเป็นโอกาสดีที่ไทยจะเป็นสมาคมประชาชาติแห่งเอเชีย ในการเร่งขับเคลื่อนการพัฒนาดิจิทัลร่วมกันในภูมิภาคอาเซียน และเรื่องความปลอดภัยทางไซเบอร์ รวมถึงการแสดงความร่วมมือกับนานาประเทศไปด้วย คือทั้งโลกนะครับ ไม่ว่าจะเป็นประชาคมใดก็ตาม ทุกคนพูดถึงเรื่องภัยคุกคามที่เกิดจากไซเบอร์ ซึ่งนักวันมันจะมากขึ้นเรื่อะไรก็ตาม ไม่ว่าอะไรดี มันก็ต้องมีเสีย มีจุดวิกฤต และมีโอกาส ตรงจุดไหนเท่านั้นเอง เมื่อเช้าผมดูในอะไรสักอย่าง เข้าบอกคนเรามันมีอยู่ 2 อย่างอยู่ในตัว มีหมาป่า 2 ตัว หมาป่าตัวหนึ่งมันดุร้าย ดุร้าย ขี้โกง เพราะฉะนั้นแล้วเราเลือกเอาสิ ว่าเราจะเป็นหมาป่าข้างในของเรานี่ตัวไหนมันจะชนะ มันก็อยู่ที่เราจะป้อนอาหารให้มันกินนั่นก็ตามหวังผลประโยชน์แต่เพียงอย่างเดียว หมาป่าอีกตัวมันก็จะมีน้ำหนักมากกว่า ในตัวของตัวเอง ผมอ่านแล้วก็คิดอยู่ ผมมีหมาป่า หมาป่าใจดีกับหมาป่าใจร้าย ไม่ใช่ใจดีใจร้ายหรอก ทุกอย่างมันต้องรักษากฏระเบียบแล้วความจริงใจ ใจครจะเห็นไม่เห็นก็ช่างเข้าเถอะ เเรารู้ตัวของเราเองดีอยู่แล้วนะครับ เพราะฉะนั้นเช่นเดียวกัน การใช้ดิจิทัลมันประโยชน์ ง่วง ๆ คนพูดก็ง่วง มันเช้า มันเช้าเกินไป เพราะมาเช้า ในปี 2018 นั้น ไทยอันดับที่ 19 ขึ้นมา 2-3 อันดับ จัดอันดับ ทั้งนี้เพื่อให้เกิดความเชื่อมั้น เราดีกว่าเขา เราก็ต้องดึงคนอื่นขึ้นมาด้วย ช่วยเขาร่วมมือกับเขา ร่วมกันพัฒนากันขึ้นมาช่วยกัน แล้วมันจะไปต่อกับเขาได้ไหมผมอยากจะรู้ ในเมื่อเรามีอันดับที่เท่านี้ แล้วประเทศใกล้บ้านเรา ที่ต้องค้าขายล่ะ เรามีอันดับสูงสุดเลย แล้วที่เหลือต่อไหมพหุภาคี ไม่ใช่ ทวิภาคี นะก็แย่ ถ้ามันไม่เท่ากัน มันไปด้วยกันไม่ได้ มันก็ไม่ไปกับใคร เพราะฉะนั้นต้องพัฒนาไปสู่การ ไปสู่ในเรื่องการพัฒนาวิสาหกิจเริ่มต้น Startup Smart Farmer อะไรล่ะ การให้ การรับรู้เรียนรู้ตาม พรบ. ข่าวสาร ให้ข้อมูล สิ่งเหล่านี้เป็นเรื่องสำคัญทั้งสิ้น เป็น Smart City นะมันมี 2 อย่าง กลุ่มเมืองเดิม จังหวัดเดิม มี 6 กิจกรรมหลักที่จะเข้าไปทำให้เป็น Smart City ที่ประชาชนสามารถจะเข้าไปลงทุนร่วมกับรัฐ ไม่ว่าจะระบบไฟฟ้า ประปา โทรศัพท์ นะ ไปลงทุน 6 เลือกเอา หรือจะทำทั้งหมด 6 อย่าง ในเมืองนั้นก็ได้ อันที่ 2 คือสร้างเมืองใหม่จริง ๆ จากพื้นที่ที่ว่างเปล่า มีการทุนและสร้างเมืองขึ้นมา โดยบริหารเองขึ้นมาทั้งหมด ทุกอย่างการพัฒนาเมืองหใม่ เมืองอัจฉริยะ ที่มีความทันสมัย ที่ผ่านบอกเมื่อกี้นี่ อาจจะเป็นแบบนี้ทั้งหมด สรุปคนเมืองนี้ไม่ต้องเดิไม่ต้องเดินไม่ต้องคุยกัน เพราะว่าใช้ดิจิทัลใช้ได้หมดเลย วันหน้าก็จะเป็นเหมืนโทรทัศน์น่ะ หนโทรทัศน์น่ะ หนังโทรทัศน์ ที่เห็นไหม มนุษย์ต่างดาวน่ะ สรุปว่าวันหน้าคนจะใช้แรงน้อยลง ใช้กำลังกายน้อยลง เพราะฉะนั้นมันเป็นสิ่งที่ควรระมัดระวังนะ หลายคนก็ลายนิ้วมือหายแล้ว ไอ้พวกชอบเล่นเกมเยอะ ๆ นะ ฟังที่ผมพูดให้มัน ให้ทุกคนคิดนะ คือ ผมเป็นคนช่างคิด คิดมากบ้าง คิดน้อยบ้าง รู้บ้างไม่รู้บ้าง แต่ก็คิดไปเถอะครับ เพราะที่ท่านคิดมาทั้งหมดนี่ ไม่ว่าจะเป็นอุปกรณ์อะไรมาจากสมองคนทั้งสิ้น สมองคนมันไม่ได้เิศเลอไปกว่าตัวคนหรอก เพียงแต่เอามาจัดระเบีเอามาทำให้เร็วขึ้น ไม่ต้องปวดหัวเสียสมองมากนัก เพราะฉะนั้นก็อย่าให้ถูกครอบครอง แต่อย่าถูกครอบครอง เพราะฉะนั้นคนเราต้องมีหลักการของเราในการดำรงชีวิตนะครับ การพัฒนาแหล่งงาน พาณิชย์กรรม ที่อยู่อาศัย การคมนาคม การค้า การลงทุน สิ่งสำคัญอีกประการหนึ่ง คือการต้องใช้เสริมสร้างต้องสร้างคน สร้างอุปกรณ์นะ แล้วก็ใช้ประโยชน์จากสิ่งที่รัฐบาลมอบให้ สร้างความรับรู้ให้กับชาวบ้าน 500,000 คนจาก1 ล้านคน ให้เขารู้จากใช้จาก Net ประชารัฐ สร้างวิทยากรเป็นแกนนำเพื่อจะได้ใช้ประโยชน์ได้จริง รู้เท่าทันเทคโนโลยี ตั้งแต่ระดับอำเภอ ตำบล ปัจจุบันร่วมกิจกรรมจำนวน 184 หมู่บ้าน เรามีเท่าไรล่ะ 69,000 กว่าหมู่บ้าน ยังเหลืออีกเยอะนะ ค่อยทำให้มันครบ เพราะนั้นเดนะครับไม่อย่างนั้นเด็กเยาวชนรุ่นใหม่จะไม่ทันกัน ขอให้ใช้ เด็กเยาชนรุ่นใหม่นั้นใช้ดิจิทัลอย่างมีสติ ติดตามความก้าวหน้าทางอินเทอร์เน็ต การเป็นคนดิจิทัล และนำไปสู่การเรียนการสอน ของ สปถ. นะครับ มันต้องเรียนรู้ไปด้วยนะ หลักเกณฑ์ หลักการ กฎหมาย พอทำผิดแล้วไม่รู้กฎหมาย นั่นล่ะ ไม่รู้ว่ามีความผิดอะไรตรงไหน ตัวเองก็รูว่าทำอะไรผิด ทำอะไรถูก การสร้งความเสมอภาค ไม่ต้องพูดแล้วตรงนี้ ไม่ต้องพูดแล้ว วันหน้าไม่ต้องใช้ดิจิทัลมาเสริมได้ นายก นายกมายืน ๆ เฉย ๆ แล้วก็มีแป๊ป ๆ ออกมาข้างนอก เพราะบางที่ก็พูดเยอะเกินไป บางทีก็ค่อยดีเหมือนกัน คนก็ไม่ค่อยชอบ 2 วันนี้ พูดเช้าถึง 6 โมงเย็น วันศุกร์ที่แล้วก็พูดอีก คือพูดเกือบทุกวัน แต่อยากให้ทุกคนจับสาระที่ทุกคนพูดให้ได้ อยากให้ประเทศไทยเป็นอย่างไร อยากให้เพื่อนบ้านเราเป็นอย่างไร ต้องซื่อสัตย์ จริงใจต่อกัน เราเป็นเพื่อนกัน เราเป็นมนุษยชาติอยู่โลกใบเดียวกัน อากาศเดียวกัน ไม่ว่าจะประเทศไหนก็อากาสเดียวกัน มหาสมุทร แผ่นดิน ผืนน้ำ อากาศ ทั้งหมดมันคือโลกใบเดียวกัน เพราะฉะนั้นเราจะเก่งประเทศเดียว หรือใครจะเจริญเติบโตมาก ๆ พัฒนาสูง ๆ มันก็ความขัดแย้งมันก็มีมากขึ้น ตัวที่ลดความเหลื่อมล้ำ ระหว่างคน ระหว่างครอบครัว ระหว่างคนมีสตางค์ กับไม่มีสตางค์ จะทำอย่างไรให้เขาเข้าถึงให้ได้นะครับ ก็อยากจะฝากทุกคนช่วยกันคิดต่อไปเรื่อย ๆๆ ประชาชนนะ ภาคประชาสังคม ที่เรียกว่าภาคประชารัฐนะครับ ช่วยกันทำต่อไป ผมขอแสดงความยินดีอีกครั้งนะครับ กับผู้ที่ได้รับรางวัลในวันนี้ ท่านผู้มีเกียรติทั้งหลายที่มาร่วมงานในวันนี้ ผมขอเปิดงณ บัดนี้ครับ ขอขอบคุณครับ</w:t>
      </w:r>
    </w:p>
    <w:p>
      <w:pPr>
        <w:pStyle w:val="BodyText"/>
      </w:pPr>
      <w:r>
        <w:t xml:space="preserve">[เสียงปรบมือ]</w:t>
      </w:r>
    </w:p>
    <w:p>
      <w:pPr>
        <w:pStyle w:val="BodyText"/>
      </w:pPr>
      <w:r>
        <w:t xml:space="preserve">[เสียงดนตรี]</w:t>
      </w:r>
    </w:p>
    <w:p>
      <w:pPr>
        <w:pStyle w:val="BodyText"/>
      </w:pPr>
      <w:r>
        <w:t xml:space="preserve">(คุณอกนิษฐ์) ในลำดับนี้ขอเชิญท่านนายก เพื่อทำพิธีเปิดอย่างเป็นทางการนะครับ ขอเชิญอยู่บนเวทีครับ ท่านรัฐมนตรีว่าการกระทรวงดิจิทัลเพื่อเศรษฐกิจและสังคม ท่านรัฐมนตรีว่าการกระทรวงการต่างประเทศ ท่านรัฐมนตรีว่าการกระทรวงคมนาคม ท่านรัฐมนตรีว่าการกระทรวงมหาดไทย ท่านรัฐมนตรีว่าการกระทรวงแรงงาน ท่านประธานกสทช. และเลขาธิการท่านนายกรัฐมนตรีครับ โดยอีกสักครู่นะครับ ผมจะขออนุญาตนับถอยหลังเพื่อเปิดงานในวันนี้อย่างเป็นทางการครับ และเมื่อทุกท่านพร้อมแล้วนะครับ ผมขอเปิดงาน Digital Thailand Big Bang 2018 อย่างเป็นทางการ 5 4 3 2 1 เชิญครับ</w:t>
      </w:r>
    </w:p>
    <w:p>
      <w:pPr>
        <w:pStyle w:val="BodyText"/>
      </w:pPr>
      <w:r>
        <w:t xml:space="preserve">[เสียงดนตรี]</w:t>
      </w:r>
    </w:p>
    <w:p>
      <w:pPr>
        <w:pStyle w:val="BodyText"/>
      </w:pPr>
      <w:r>
        <w:t xml:space="preserve">(คุณอกนิษฐ์) และนี้ก็คือการเปิดตัวอย่างเป็นทางการนะครับ Digital Thailand Big Bang 2018 Thailand Big Data โลกเปิด เราเปลี่ยนครับ ผมขอเสียงปรบมือดัง ๆ อีกสักครั้งหนึ่งครับ ในลำดับต่อไป ท่านนายกรัฐมนตรีและคณะยังคงอยู่บนเวทีครับ เพื่อทำการถ่ายภาพอีก 2 ชุดครับ เริ่มจากอันดับแรกขอกราบเรียนเชิญ คณะทูตานุทูตครับ</w:t>
      </w:r>
    </w:p>
    <w:p>
      <w:pPr>
        <w:pStyle w:val="BodyText"/>
      </w:pPr>
      <w:r>
        <w:t xml:space="preserve">(คุณอกนิษฐ์)</w:t>
      </w:r>
    </w:p>
    <w:p>
      <w:pPr>
        <w:pStyle w:val="BodyText"/>
      </w:pPr>
      <w:r>
        <w:t xml:space="preserve">[ภาษาต่างประเทศ] เอาล่ะครับ ขอขอบคุณคณะทูตานุทูตครับ</w:t>
      </w:r>
    </w:p>
    <w:p>
      <w:pPr>
        <w:pStyle w:val="BodyText"/>
      </w:pPr>
      <w:r>
        <w:t xml:space="preserve">(คุณอกนิษฐ์)</w:t>
      </w:r>
    </w:p>
    <w:p>
      <w:pPr>
        <w:pStyle w:val="BodyText"/>
      </w:pPr>
      <w:r>
        <w:t xml:space="preserve">[ภาษาต่างประเทศ]</w:t>
      </w:r>
    </w:p>
    <w:p>
      <w:pPr>
        <w:pStyle w:val="BodyText"/>
      </w:pPr>
      <w:r>
        <w:t xml:space="preserve">(คุณอกนิษฐ์) คณะยังคงอยู่ต่อกับเราบนเวทีและสำหรับภาพต่อไปนะครับ ขอเรียนเชิญท่านคณะผู้บริหาร และท่านผู้สนับสนุนการจัดงาน ให้เกียรติขึ้นร่วมถ่ายภาพบนเวทีครับ และในขณะนี้นะครับ ทางคณะผู้บริหาร และผู้สนับสนุนการจัดงาน กำลังขึ้นบนเวทีนะครับ เพื่อร่วมถ่ายภาพที่ระลึก ในวันนี้ครับ และแน่นอนนะครับ สำหรับงาน Digital Thailand Big Bang 2018 จะดำเนินการจัดงานไปทั้งสิ้น 5 วัน ตั้งแต่วันนี้ถึง 23 กันยายนนี้นะครับ โดยหลังจากกิจกรรมพิธีเปิดบนเวทีแห่งนี้นะครับในครั้งนี้นะครับ ยังคงมีกิจกรรมอื่น ๆ จักต่อเนื่องไปตลอดทั้งวันนี้นะครับ และตลอด 5 วันที่จัดงานนะครับ สามารถติดตามกันได้ครับ เอาล่ะครับ ขอกราบขอบพระคุณนะครับ กราบขอบพระคุณคณะรัฐมนตรี และคณะทูตานุทูติบนเวทีด้วยครับ กราบขอบพระคุณครับ สำหรับงานในวันนี้นะครับ ก็ได้ดำเนินมาสู่ช่วงสุดท้ายแล้วนะครับ พิธบนเวทีที่กล่าวไปเมื่อก่อนหน้านี้นะครับ ยังคง ของผู้จัดงานผมขอขอบคุณทุกท่านที่ให้เกียรติมาร่วมงานพิธีเปิดนะครับ ว่าจะได้รับความร่วมมือที่ดีจากท่านสื่อมวลชนทุกท่านในการประชาสัมพันธ์เกี่ยวกับงานดี ๆ ของเรา ขอกราบเรียนเชิญท่านนายกรัฐมนตรีและคณะเดินชมของงาน Digital Thailand Big Bang 2018 ครับ ส่วนผมหมดหน้าที่ลงเพียงเท่านี้นะครับสำหรับงานในวันนี้นะครับ ขอขอบพระคุณทางไกล ถ่ายทอดจากศูนย์ที่อรุณอัมรินทร์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ฝึกซ้อม Digital Thailand Big Bang 2019</dc:title>
  <dc:creator/>
  <cp:keywords/>
  <dcterms:created xsi:type="dcterms:W3CDTF">2021-03-23T08:35:46Z</dcterms:created>
  <dcterms:modified xsi:type="dcterms:W3CDTF">2021-03-23T08:3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5 กันยายน 2562 เวลา 15.07 น.</vt:lpwstr>
  </property>
  <property fmtid="{D5CDD505-2E9C-101B-9397-08002B2CF9AE}" pid="3" name="subtitle">
    <vt:lpwstr/>
  </property>
</Properties>
</file>